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CF541" w14:textId="772A9974" w:rsidR="004428EB" w:rsidRPr="0047634B" w:rsidRDefault="0047634B">
      <w:pPr>
        <w:pBdr>
          <w:bottom w:val="single" w:sz="6" w:space="1" w:color="auto"/>
        </w:pBdr>
        <w:rPr>
          <w:b/>
          <w:bCs/>
          <w:sz w:val="28"/>
          <w:szCs w:val="28"/>
        </w:rPr>
      </w:pPr>
      <w:bookmarkStart w:id="0" w:name="_Hlk40280486"/>
      <w:r w:rsidRPr="0047634B">
        <w:rPr>
          <w:b/>
          <w:bCs/>
          <w:sz w:val="28"/>
          <w:szCs w:val="28"/>
        </w:rPr>
        <w:t xml:space="preserve">CSIS </w:t>
      </w:r>
      <w:r w:rsidR="001C2AB2">
        <w:rPr>
          <w:b/>
          <w:bCs/>
          <w:sz w:val="28"/>
          <w:szCs w:val="28"/>
        </w:rPr>
        <w:t>209</w:t>
      </w:r>
      <w:r w:rsidRPr="0047634B">
        <w:rPr>
          <w:b/>
          <w:bCs/>
          <w:sz w:val="28"/>
          <w:szCs w:val="28"/>
        </w:rPr>
        <w:t xml:space="preserve">-B01 – Assignment </w:t>
      </w:r>
      <w:r w:rsidR="00577285">
        <w:rPr>
          <w:b/>
          <w:bCs/>
          <w:sz w:val="28"/>
          <w:szCs w:val="28"/>
        </w:rPr>
        <w:t>2</w:t>
      </w:r>
      <w:r w:rsidRPr="0047634B">
        <w:rPr>
          <w:b/>
          <w:bCs/>
          <w:sz w:val="28"/>
          <w:szCs w:val="28"/>
        </w:rPr>
        <w:t xml:space="preserve">: </w:t>
      </w:r>
      <w:r w:rsidR="00577285">
        <w:rPr>
          <w:b/>
          <w:bCs/>
          <w:sz w:val="28"/>
          <w:szCs w:val="28"/>
        </w:rPr>
        <w:t>Salesperson</w:t>
      </w:r>
    </w:p>
    <w:p w14:paraId="1A4FFB78" w14:textId="681ABD91" w:rsidR="0047634B" w:rsidRDefault="0047634B">
      <w:r>
        <w:t>Chris Cottingham</w:t>
      </w:r>
    </w:p>
    <w:p w14:paraId="250E7568" w14:textId="27AEA9E7" w:rsidR="0047634B" w:rsidRDefault="00577285" w:rsidP="0047634B">
      <w:r>
        <w:rPr>
          <w:noProof/>
        </w:rPr>
        <w:drawing>
          <wp:inline distT="0" distB="0" distL="0" distR="0" wp14:anchorId="72B8D1F7" wp14:editId="6A461B5D">
            <wp:extent cx="3611670" cy="3597478"/>
            <wp:effectExtent l="57150" t="57150" r="103505" b="984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1709" cy="3627398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BAD4D3" w14:textId="77777777" w:rsidR="0047634B" w:rsidRPr="00EC2E2E" w:rsidRDefault="0047634B" w:rsidP="0047634B">
      <w:pPr>
        <w:pStyle w:val="ListParagraph"/>
        <w:numPr>
          <w:ilvl w:val="1"/>
          <w:numId w:val="1"/>
        </w:numPr>
        <w:ind w:left="360"/>
      </w:pPr>
      <w:r w:rsidRPr="00EC2E2E">
        <w:t>I have not shared the source code in my program with anyone other than my instructor’s approved human sources.</w:t>
      </w:r>
    </w:p>
    <w:p w14:paraId="3883656A" w14:textId="77777777" w:rsidR="0047634B" w:rsidRPr="00EC2E2E" w:rsidRDefault="0047634B" w:rsidP="0047634B">
      <w:pPr>
        <w:pStyle w:val="ListParagraph"/>
        <w:numPr>
          <w:ilvl w:val="1"/>
          <w:numId w:val="1"/>
        </w:numPr>
        <w:ind w:left="360"/>
      </w:pPr>
      <w:r w:rsidRPr="00EC2E2E">
        <w:t>I have not used source code obtained from another student, or any other unauthorized source, either modified or unmodified.</w:t>
      </w:r>
    </w:p>
    <w:p w14:paraId="4C8A9163" w14:textId="23D6AA7A" w:rsidR="0047634B" w:rsidRDefault="0047634B" w:rsidP="0047634B">
      <w:pPr>
        <w:pStyle w:val="ListParagraph"/>
        <w:numPr>
          <w:ilvl w:val="1"/>
          <w:numId w:val="1"/>
        </w:numPr>
        <w:ind w:left="360"/>
      </w:pPr>
      <w:r w:rsidRPr="00EC2E2E">
        <w:t xml:space="preserve">If any source code or documentation used in my program was obtained from another source, such as a textbook or course notes, that has been clearly noted with a proper citation in the comments of my program. </w:t>
      </w:r>
    </w:p>
    <w:p w14:paraId="651DB92E" w14:textId="3DFA75EB" w:rsidR="0047634B" w:rsidRDefault="0047634B" w:rsidP="0047634B">
      <w:pPr>
        <w:pStyle w:val="ListParagraph"/>
        <w:numPr>
          <w:ilvl w:val="1"/>
          <w:numId w:val="1"/>
        </w:numPr>
        <w:ind w:left="360"/>
      </w:pPr>
      <w:r w:rsidRPr="00EC2E2E">
        <w:t>I have not knowingly designed this program in such a way as to defeat or interfere with the normal operation of any machine it is graded on or to produce apparently correct results when in fact it does not.</w:t>
      </w:r>
    </w:p>
    <w:p w14:paraId="3DE8A8D3" w14:textId="21A17927" w:rsidR="0047634B" w:rsidRDefault="0047634B"/>
    <w:bookmarkEnd w:id="0"/>
    <w:p w14:paraId="4AB1801E" w14:textId="168CEC85" w:rsidR="0047634B" w:rsidRDefault="0047634B"/>
    <w:p w14:paraId="375A7A31" w14:textId="77777777" w:rsidR="0047634B" w:rsidRDefault="0047634B"/>
    <w:sectPr w:rsidR="004763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0EAFCA" w14:textId="77777777" w:rsidR="005372E4" w:rsidRDefault="005372E4" w:rsidP="001C2AB2">
      <w:pPr>
        <w:spacing w:after="0" w:line="240" w:lineRule="auto"/>
      </w:pPr>
      <w:r>
        <w:separator/>
      </w:r>
    </w:p>
  </w:endnote>
  <w:endnote w:type="continuationSeparator" w:id="0">
    <w:p w14:paraId="7E8FCC53" w14:textId="77777777" w:rsidR="005372E4" w:rsidRDefault="005372E4" w:rsidP="001C2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7042F1" w14:textId="77777777" w:rsidR="005372E4" w:rsidRDefault="005372E4" w:rsidP="001C2AB2">
      <w:pPr>
        <w:spacing w:after="0" w:line="240" w:lineRule="auto"/>
      </w:pPr>
      <w:r>
        <w:separator/>
      </w:r>
    </w:p>
  </w:footnote>
  <w:footnote w:type="continuationSeparator" w:id="0">
    <w:p w14:paraId="1CD173F2" w14:textId="77777777" w:rsidR="005372E4" w:rsidRDefault="005372E4" w:rsidP="001C2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2070B5"/>
    <w:multiLevelType w:val="hybridMultilevel"/>
    <w:tmpl w:val="7EEA3A1A"/>
    <w:lvl w:ilvl="0" w:tplc="72CEB28C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jczt7A0MjM3MjBW0lEKTi0uzszPAykwrAUAqKZKUSwAAAA="/>
  </w:docVars>
  <w:rsids>
    <w:rsidRoot w:val="0047634B"/>
    <w:rsid w:val="00071196"/>
    <w:rsid w:val="000D37CA"/>
    <w:rsid w:val="001B0C8C"/>
    <w:rsid w:val="001C2AB2"/>
    <w:rsid w:val="00287949"/>
    <w:rsid w:val="002F36A2"/>
    <w:rsid w:val="004428EB"/>
    <w:rsid w:val="0047634B"/>
    <w:rsid w:val="005372E4"/>
    <w:rsid w:val="00577285"/>
    <w:rsid w:val="006A7302"/>
    <w:rsid w:val="007710F4"/>
    <w:rsid w:val="00EA0737"/>
    <w:rsid w:val="00F95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6C4CD9"/>
  <w15:chartTrackingRefBased/>
  <w15:docId w15:val="{2D3E78B2-1020-410D-9589-129E553D2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34B"/>
    <w:pPr>
      <w:spacing w:after="200" w:line="276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34B"/>
    <w:pPr>
      <w:numPr>
        <w:numId w:val="1"/>
      </w:numPr>
      <w:spacing w:before="24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106</Words>
  <Characters>607</Characters>
  <Application>Microsoft Office Word</Application>
  <DocSecurity>0</DocSecurity>
  <Lines>5</Lines>
  <Paragraphs>1</Paragraphs>
  <ScaleCrop>false</ScaleCrop>
  <Company/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ttingham, Chris</dc:creator>
  <cp:keywords/>
  <dc:description/>
  <cp:lastModifiedBy>Cottingham, Chris</cp:lastModifiedBy>
  <cp:revision>8</cp:revision>
  <dcterms:created xsi:type="dcterms:W3CDTF">2020-01-20T23:47:00Z</dcterms:created>
  <dcterms:modified xsi:type="dcterms:W3CDTF">2020-05-26T02:46:00Z</dcterms:modified>
</cp:coreProperties>
</file>